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r w:rsidR="009A3CEC">
        <w:rPr>
          <w:i/>
          <w:iCs/>
          <w:sz w:val="24"/>
          <w:szCs w:val="24"/>
        </w:rPr>
        <w:t>and</w:t>
      </w:r>
      <w:proofErr w:type="spellEnd"/>
      <w:r w:rsidR="009A3CEC">
        <w:rPr>
          <w:i/>
          <w:iCs/>
          <w:sz w:val="24"/>
          <w:szCs w:val="24"/>
        </w:rPr>
        <w:t xml:space="preserve"> Games</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77777777" w:rsidR="00F017E0" w:rsidRDefault="00F017E0" w:rsidP="008C18BA">
      <w:pPr>
        <w:jc w:val="both"/>
        <w:rPr>
          <w:sz w:val="24"/>
          <w:szCs w:val="24"/>
        </w:rPr>
      </w:pP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 xml:space="preserve">a maioria dos desafios </w:t>
      </w:r>
      <w:r w:rsidRPr="00623EE8">
        <w:rPr>
          <w:sz w:val="24"/>
          <w:szCs w:val="24"/>
        </w:rPr>
        <w:t>patenteados</w:t>
      </w:r>
      <w:r w:rsidRPr="00623EE8">
        <w:rPr>
          <w:sz w:val="24"/>
          <w:szCs w:val="24"/>
        </w:rPr>
        <w:t xml:space="preserve">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w:t>
      </w:r>
      <w:r w:rsidR="00E83792">
        <w:rPr>
          <w:sz w:val="24"/>
          <w:szCs w:val="24"/>
        </w:rPr>
        <w:lastRenderedPageBreak/>
        <w:t xml:space="preserve">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 xml:space="preserve">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w:t>
      </w:r>
      <w:r w:rsidR="00AB0BF0">
        <w:rPr>
          <w:sz w:val="24"/>
          <w:szCs w:val="24"/>
          <w:lang w:val="pt-BR"/>
        </w:rPr>
        <w:lastRenderedPageBreak/>
        <w:t>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56462AE0" w14:textId="420A17E8" w:rsidR="00F423A0" w:rsidRPr="00F423A0" w:rsidRDefault="00F423A0" w:rsidP="00623EE8">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p>
    <w:p w14:paraId="0A5E46D0" w14:textId="77777777" w:rsidR="00F423A0" w:rsidRPr="00F423A0" w:rsidRDefault="00F423A0" w:rsidP="00F423A0">
      <w:pPr>
        <w:pStyle w:val="ListParagraph"/>
        <w:rPr>
          <w:sz w:val="24"/>
          <w:szCs w:val="24"/>
          <w:lang w:val="pt-BR"/>
        </w:rPr>
      </w:pPr>
    </w:p>
    <w:p w14:paraId="16D37C4C" w14:textId="77777777" w:rsidR="00F423A0" w:rsidRPr="00F423A0" w:rsidRDefault="00F423A0" w:rsidP="00F423A0">
      <w:pPr>
        <w:jc w:val="both"/>
        <w:rPr>
          <w:sz w:val="24"/>
          <w:szCs w:val="24"/>
          <w:lang w:val="pt-BR"/>
        </w:rPr>
      </w:pPr>
    </w:p>
    <w:p w14:paraId="08B13F8E" w14:textId="77777777" w:rsidR="008D4FB4" w:rsidRPr="00A277BB" w:rsidRDefault="008D4FB4" w:rsidP="008D4FB4">
      <w:pPr>
        <w:jc w:val="both"/>
        <w:rPr>
          <w:sz w:val="24"/>
          <w:szCs w:val="24"/>
          <w:lang w:val="pt-BR"/>
        </w:rPr>
      </w:pPr>
    </w:p>
    <w:p w14:paraId="7DB6980A" w14:textId="77777777" w:rsidR="003923D8" w:rsidRPr="00A277BB" w:rsidRDefault="003923D8" w:rsidP="003923D8">
      <w:pPr>
        <w:jc w:val="both"/>
        <w:rPr>
          <w:sz w:val="24"/>
          <w:szCs w:val="24"/>
          <w:lang w:val="pt-BR"/>
        </w:rPr>
      </w:pPr>
    </w:p>
    <w:p w14:paraId="2316CD22" w14:textId="77777777" w:rsidR="006C3847" w:rsidRPr="00A277BB" w:rsidRDefault="006C3847" w:rsidP="006C3847">
      <w:pPr>
        <w:jc w:val="both"/>
        <w:rPr>
          <w:sz w:val="24"/>
          <w:szCs w:val="24"/>
          <w:lang w:val="pt-BR"/>
        </w:rPr>
      </w:pPr>
    </w:p>
    <w:p w14:paraId="06291A6D" w14:textId="77777777" w:rsidR="008C568C" w:rsidRPr="00A277BB" w:rsidRDefault="008C568C" w:rsidP="008C568C">
      <w:pPr>
        <w:ind w:left="1080"/>
        <w:jc w:val="both"/>
        <w:rPr>
          <w:sz w:val="24"/>
          <w:szCs w:val="24"/>
          <w:lang w:val="pt-BR"/>
        </w:rPr>
      </w:pPr>
    </w:p>
    <w:p w14:paraId="67BCBDF8" w14:textId="11D6FF94" w:rsidR="00453920" w:rsidRDefault="00453920" w:rsidP="00453920">
      <w:pPr>
        <w:jc w:val="both"/>
        <w:rPr>
          <w:sz w:val="24"/>
          <w:szCs w:val="24"/>
          <w:lang w:val="pt-BR"/>
        </w:rPr>
      </w:pPr>
    </w:p>
    <w:p w14:paraId="00178E23" w14:textId="77777777" w:rsidR="004C3F74" w:rsidRPr="00A277BB" w:rsidRDefault="004C3F74" w:rsidP="00453920">
      <w:pPr>
        <w:jc w:val="both"/>
        <w:rPr>
          <w:sz w:val="24"/>
          <w:szCs w:val="24"/>
          <w:lang w:val="pt-BR"/>
        </w:rPr>
      </w:pP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xml:space="preserve">. Assim, personagens saudáveis com rosto e corpo </w:t>
      </w:r>
      <w:r>
        <w:rPr>
          <w:sz w:val="24"/>
          <w:szCs w:val="24"/>
        </w:rPr>
        <w:lastRenderedPageBreak/>
        <w:t>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w:t>
      </w:r>
      <w:r w:rsidR="00674760">
        <w:rPr>
          <w:sz w:val="24"/>
          <w:szCs w:val="24"/>
        </w:rPr>
        <w:lastRenderedPageBreak/>
        <w:t xml:space="preserve">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lastRenderedPageBreak/>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lastRenderedPageBreak/>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4"/>
  </w:num>
  <w:num w:numId="4" w16cid:durableId="1933781830">
    <w:abstractNumId w:val="3"/>
  </w:num>
  <w:num w:numId="5" w16cid:durableId="601766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41E70"/>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923D8"/>
    <w:rsid w:val="003D7228"/>
    <w:rsid w:val="003D7F90"/>
    <w:rsid w:val="004019E1"/>
    <w:rsid w:val="004402F0"/>
    <w:rsid w:val="00453920"/>
    <w:rsid w:val="004718A8"/>
    <w:rsid w:val="004C3E0E"/>
    <w:rsid w:val="004C3F74"/>
    <w:rsid w:val="004D2458"/>
    <w:rsid w:val="004D33C6"/>
    <w:rsid w:val="00501F51"/>
    <w:rsid w:val="005520B6"/>
    <w:rsid w:val="00591C01"/>
    <w:rsid w:val="005F3029"/>
    <w:rsid w:val="00623EE8"/>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A48FE"/>
    <w:rsid w:val="008B6484"/>
    <w:rsid w:val="008C18BA"/>
    <w:rsid w:val="008C568C"/>
    <w:rsid w:val="008C58CE"/>
    <w:rsid w:val="008D4FB4"/>
    <w:rsid w:val="008F2793"/>
    <w:rsid w:val="008F621B"/>
    <w:rsid w:val="009770CB"/>
    <w:rsid w:val="00997A35"/>
    <w:rsid w:val="009A3CEC"/>
    <w:rsid w:val="009D3AC7"/>
    <w:rsid w:val="009D3DC8"/>
    <w:rsid w:val="009F0F1A"/>
    <w:rsid w:val="00A14087"/>
    <w:rsid w:val="00A20B4F"/>
    <w:rsid w:val="00A277BB"/>
    <w:rsid w:val="00A42136"/>
    <w:rsid w:val="00A65BDE"/>
    <w:rsid w:val="00A70359"/>
    <w:rsid w:val="00A96796"/>
    <w:rsid w:val="00AB0BF0"/>
    <w:rsid w:val="00AC72D5"/>
    <w:rsid w:val="00AF376F"/>
    <w:rsid w:val="00AF3E8B"/>
    <w:rsid w:val="00B028FC"/>
    <w:rsid w:val="00BC3890"/>
    <w:rsid w:val="00BE2441"/>
    <w:rsid w:val="00BE5A89"/>
    <w:rsid w:val="00C272A3"/>
    <w:rsid w:val="00C64E77"/>
    <w:rsid w:val="00C7290D"/>
    <w:rsid w:val="00C732E6"/>
    <w:rsid w:val="00CB4F3A"/>
    <w:rsid w:val="00CF3412"/>
    <w:rsid w:val="00D03DDF"/>
    <w:rsid w:val="00D0601E"/>
    <w:rsid w:val="00D11FBA"/>
    <w:rsid w:val="00D131D7"/>
    <w:rsid w:val="00D27088"/>
    <w:rsid w:val="00D4303A"/>
    <w:rsid w:val="00D46B55"/>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017E0"/>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1</TotalTime>
  <Pages>16</Pages>
  <Words>4390</Words>
  <Characters>2502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8</cp:revision>
  <dcterms:created xsi:type="dcterms:W3CDTF">2023-01-10T14:12:00Z</dcterms:created>
  <dcterms:modified xsi:type="dcterms:W3CDTF">2023-01-17T20:07:00Z</dcterms:modified>
</cp:coreProperties>
</file>